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in</w:t>
      </w:r>
      <w:r>
        <w:t xml:space="preserve"> </w:t>
      </w:r>
      <w:r>
        <w:t xml:space="preserve">Kenya</w:t>
      </w:r>
      <w:r>
        <w:t xml:space="preserve"> </w:t>
      </w:r>
      <w:r>
        <w:t xml:space="preserve">Nairobi</w:t>
      </w:r>
    </w:p>
    <w:bookmarkStart w:id="24" w:name="X6ef4f112fe12e1967bd42d1916910a7f22c17b9"/>
    <w:p>
      <w:pPr>
        <w:pStyle w:val="Heading1"/>
      </w:pPr>
      <w:r>
        <w:t xml:space="preserve">Cover Letter for Primary Teacher Position in Kenya Nairobi</w:t>
      </w:r>
    </w:p>
    <w:p>
      <w:pPr>
        <w:pStyle w:val="FirstParagraph"/>
      </w:pPr>
      <w:r>
        <w:t xml:space="preserve">Dear [Hiring Manager's Name],</w:t>
      </w:r>
    </w:p>
    <w:p>
      <w:pPr>
        <w:pStyle w:val="BodyText"/>
      </w:pPr>
      <w:r>
        <w:t xml:space="preserve">I am writing to express my sincere interest in the Primary Teacher position at your esteemed institution in Nairobi, Kenya. As an enthusiastic and dedicated educator with a passion for shaping young minds, I am eager to contribute my skills and experiences to support the academic and personal development of students in this vibrant city. My commitment to fostering a nurturing learning environment, combined with my understanding of Kenya’s educational landscape, makes me an ideal candidate for this role.</w:t>
      </w:r>
    </w:p>
    <w:p>
      <w:pPr>
        <w:pStyle w:val="BodyText"/>
      </w:pPr>
      <w:r>
        <w:t xml:space="preserve">With [X years] of experience in primary education, I have cultivated a deep appreciation for the unique challenges and opportunities that come with teaching young learners. My journey as a Teacher Primary has been guided by the belief that education is the cornerstone of individual and community empowerment. In Nairobi, where the demand for quality education continues to grow, I am confident that my expertise in curriculum design, classroom management, and student engagement will align perfectly with your institution’s mission.</w:t>
      </w:r>
    </w:p>
    <w:bookmarkStart w:id="20" w:name="why-kenya-nairobi"/>
    <w:p>
      <w:pPr>
        <w:pStyle w:val="Heading2"/>
      </w:pPr>
      <w:r>
        <w:t xml:space="preserve">Why Kenya Nairobi?</w:t>
      </w:r>
    </w:p>
    <w:p>
      <w:pPr>
        <w:pStyle w:val="FirstParagraph"/>
      </w:pPr>
      <w:r>
        <w:t xml:space="preserve">Nairobi is not only the capital of Kenya but also a hub of cultural diversity, innovation, and opportunity. As a Teacher Primary in this dynamic city, I am keen to immerse myself in its rich educational ecosystem. The challenges faced by Nairobi’s schools—ranging from resource limitations to the need for inclusive education—have inspired me to develop creative solutions that prioritize equity and accessibility. My experience working with students from varied socio-economic backgrounds has equipped me with the adaptability and empathy required to thrive in such an environment.</w:t>
      </w:r>
    </w:p>
    <w:p>
      <w:pPr>
        <w:pStyle w:val="BodyText"/>
      </w:pPr>
      <w:r>
        <w:t xml:space="preserve">Having worked in both urban and rural settings, I understand the importance of tailoring teaching methods to meet the needs of diverse learners. In Nairobi, where schools often serve communities with distinct cultural and linguistic identities, I have honed my ability to create inclusive classrooms that celebrate diversity while ensuring academic excellence. My familiarity with Kenya’s national curriculum frameworks, including the Competency-Based Curriculum (CBC), enables me to design lessons that align with national standards while fostering critical thinking and creativity.</w:t>
      </w:r>
    </w:p>
    <w:bookmarkEnd w:id="20"/>
    <w:bookmarkStart w:id="21" w:name="professional-experience-and-achievements"/>
    <w:p>
      <w:pPr>
        <w:pStyle w:val="Heading2"/>
      </w:pPr>
      <w:r>
        <w:t xml:space="preserve">Professional Experience and Achievements</w:t>
      </w:r>
    </w:p>
    <w:p>
      <w:pPr>
        <w:pStyle w:val="FirstParagraph"/>
      </w:pPr>
      <w:r>
        <w:t xml:space="preserve">Throughout my career, I have focused on building strong relationships with students, parents, and colleagues to create a collaborative learning community. At [Previous School Name] in Nairobi, I led a team of educators in implementing interactive teaching strategies that significantly improved student performance in key subjects such as mathematics and science. For instance, I introduced hands-on activities and technology-based tools to enhance engagement, resulting in a 20% increase in KCPE (Kenya Certificate of Primary Education) pass rates over two academic years.</w:t>
      </w:r>
    </w:p>
    <w:p>
      <w:pPr>
        <w:pStyle w:val="BodyText"/>
      </w:pPr>
      <w:r>
        <w:t xml:space="preserve">My approach to teaching is rooted in the principles of student-centered learning. I believe that every child deserves a supportive environment where they can explore their potential. In my previous role, I developed a mentorship program that paired senior students with younger peers, fostering leadership skills and peer-to-peer learning. This initiative not only strengthened classroom dynamics but also contributed to a more inclusive school culture.</w:t>
      </w:r>
    </w:p>
    <w:p>
      <w:pPr>
        <w:pStyle w:val="BodyText"/>
      </w:pPr>
      <w:r>
        <w:t xml:space="preserve">Additionally, I have experience in curriculum development and assessment. I have designed lesson plans that integrate cross-curricular themes, such as environmental sustainability and life skills, to prepare students for real-world challenges. My ability to collaborate with stakeholders, including parents and local organizations, has further enriched my understanding of the holistic needs of students in Nairobi.</w:t>
      </w:r>
    </w:p>
    <w:bookmarkEnd w:id="21"/>
    <w:bookmarkStart w:id="22" w:name="why-choose-me"/>
    <w:p>
      <w:pPr>
        <w:pStyle w:val="Heading2"/>
      </w:pPr>
      <w:r>
        <w:t xml:space="preserve">Why Choose Me?</w:t>
      </w:r>
    </w:p>
    <w:p>
      <w:pPr>
        <w:pStyle w:val="FirstParagraph"/>
      </w:pPr>
      <w:r>
        <w:t xml:space="preserve">As a Teacher Primary in Kenya Nairobi, I bring a unique blend of passion, experience, and adaptability. My teaching philosophy emphasizes the importance of cultivating curiosity and resilience in students. I am particularly skilled in creating interactive and culturally relevant lessons that resonate with learners from diverse backgrounds. For example, I have incorporated local stories and traditions into my lessons to make learning more relatable and engaging.</w:t>
      </w:r>
    </w:p>
    <w:p>
      <w:pPr>
        <w:pStyle w:val="BodyText"/>
      </w:pPr>
      <w:r>
        <w:t xml:space="preserve">Furthermore, I am committed to continuous professional development. I regularly attend workshops on pedagogical innovations and participate in online courses to stay updated on best practices in primary education. My dedication to growth ensures that I can contribute meaningfully to your institution’s academic standards and vision.</w:t>
      </w:r>
    </w:p>
    <w:bookmarkEnd w:id="22"/>
    <w:bookmarkStart w:id="23" w:name="conclusion"/>
    <w:p>
      <w:pPr>
        <w:pStyle w:val="Heading2"/>
      </w:pPr>
      <w:r>
        <w:t xml:space="preserve">Conclusion</w:t>
      </w:r>
    </w:p>
    <w:p>
      <w:pPr>
        <w:pStyle w:val="FirstParagraph"/>
      </w:pPr>
      <w:r>
        <w:t xml:space="preserve">In conclusion, I am deeply motivated to join your team as a Primary Teacher in Nairobi. My background, skills, and unwavering commitment to education align perfectly with the needs of your institution. I am eager to contribute my expertise in creating a positive and impactful learning environment for students in this remarkable city.</w:t>
      </w:r>
    </w:p>
    <w:p>
      <w:pPr>
        <w:pStyle w:val="BodyText"/>
      </w:pPr>
      <w:r>
        <w:t xml:space="preserve">Thank you for considering my application. I would be honored to discuss how my experiences and aspirations can benefit your school.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in Kenya Nairobi</dc:title>
  <dc:creator/>
  <cp:keywords/>
  <dcterms:created xsi:type="dcterms:W3CDTF">2025-12-12T02:46:12Z</dcterms:created>
  <dcterms:modified xsi:type="dcterms:W3CDTF">2025-12-12T02:46:12Z</dcterms:modified>
</cp:coreProperties>
</file>

<file path=docProps/custom.xml><?xml version="1.0" encoding="utf-8"?>
<Properties xmlns="http://schemas.openxmlformats.org/officeDocument/2006/custom-properties" xmlns:vt="http://schemas.openxmlformats.org/officeDocument/2006/docPropsVTypes"/>
</file>